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9FD97" w14:textId="0D3078F0" w:rsidR="00360057" w:rsidRDefault="00BE171A">
      <w:r>
        <w:t>Install</w:t>
      </w:r>
      <w:bookmarkStart w:id="0" w:name="_GoBack"/>
      <w:bookmarkEnd w:id="0"/>
      <w:r>
        <w:t xml:space="preserve"> docker</w:t>
      </w:r>
    </w:p>
    <w:sectPr w:rsidR="003600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zayMLCwNDI0MjdS0lEKTi0uzszPAykwrAUAp81xEywAAAA="/>
  </w:docVars>
  <w:rsids>
    <w:rsidRoot w:val="00023C01"/>
    <w:rsid w:val="00023C01"/>
    <w:rsid w:val="00360057"/>
    <w:rsid w:val="00BE171A"/>
    <w:rsid w:val="00D80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E51073"/>
  <w14:defaultImageDpi w14:val="330"/>
  <w15:chartTrackingRefBased/>
  <w15:docId w15:val="{19525762-2C85-49B8-800F-5F681F4A6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IKERE RAVIKUMAR, HARSHITH SHANKAR</dc:creator>
  <cp:keywords/>
  <dc:description/>
  <cp:lastModifiedBy>TARIKERE RAVIKUMAR, HARSHITH SHANKAR</cp:lastModifiedBy>
  <cp:revision>2</cp:revision>
  <dcterms:created xsi:type="dcterms:W3CDTF">2020-03-02T22:54:00Z</dcterms:created>
  <dcterms:modified xsi:type="dcterms:W3CDTF">2020-03-02T23:11:00Z</dcterms:modified>
</cp:coreProperties>
</file>